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3E1230">
      <w:pPr>
        <w:pStyle w:val="Heading1"/>
      </w:pPr>
      <w:r w:rsidRPr="00F71205">
        <w:rPr>
          <w:sz w:val="72"/>
          <w:szCs w:val="56"/>
        </w:rPr>
        <w:t>Jason Rushton</w:t>
      </w:r>
      <w:r w:rsidR="00B91898" w:rsidRPr="00F71205">
        <w:rPr>
          <w:sz w:val="96"/>
        </w:rPr>
        <w:br/>
      </w:r>
      <w:r w:rsidR="00B91898" w:rsidRPr="003E1230">
        <w:rPr>
          <w:sz w:val="36"/>
        </w:rPr>
        <w:t>Full Stack Web Developer</w:t>
      </w:r>
    </w:p>
    <w:p w:rsidR="00433E87" w:rsidRPr="00433E87" w:rsidRDefault="007800F5" w:rsidP="00433E87">
      <w:pPr>
        <w:spacing w:line="240" w:lineRule="auto"/>
      </w:pPr>
      <w:hyperlink r:id="rId4" w:history="1">
        <w:r w:rsidR="00843E0D" w:rsidRPr="00510915">
          <w:rPr>
            <w:rStyle w:val="Hyperlink"/>
            <w:u w:val="none"/>
          </w:rPr>
          <w:t>jason@jasonrushton.com</w:t>
        </w:r>
      </w:hyperlink>
      <w:r w:rsidR="00843E0D" w:rsidRPr="00510915">
        <w:br/>
      </w:r>
      <w:hyperlink r:id="rId5" w:history="1">
        <w:r w:rsidR="00843E0D" w:rsidRPr="00510915">
          <w:rPr>
            <w:rStyle w:val="Hyperlink"/>
            <w:u w:val="none"/>
          </w:rPr>
          <w:t>jasonrushton.com</w:t>
        </w:r>
      </w:hyperlink>
      <w:r w:rsidR="00843E0D" w:rsidRPr="00510915">
        <w:br/>
      </w:r>
      <w:hyperlink r:id="rId6" w:history="1">
        <w:r w:rsidR="00843E0D" w:rsidRPr="00510915">
          <w:rPr>
            <w:rStyle w:val="Hyperlink"/>
            <w:u w:val="none"/>
          </w:rPr>
          <w:t>linkedin.com/in/jrushton</w:t>
        </w:r>
      </w:hyperlink>
      <w:r w:rsidR="00843E0D" w:rsidRPr="00510915">
        <w:br/>
      </w:r>
      <w:hyperlink r:id="rId7" w:history="1">
        <w:r w:rsidR="00843E0D" w:rsidRPr="00510915">
          <w:rPr>
            <w:rStyle w:val="Hyperlink"/>
            <w:u w:val="none"/>
          </w:rPr>
          <w:t>github.com/fooey</w:t>
        </w:r>
      </w:hyperlink>
    </w:p>
    <w:p w:rsidR="00BD15AB" w:rsidRDefault="00BD15AB" w:rsidP="003E1230">
      <w:pPr>
        <w:pStyle w:val="Heading1"/>
      </w:pPr>
    </w:p>
    <w:p w:rsidR="00843E0D" w:rsidRDefault="00843E0D" w:rsidP="003E1230">
      <w:pPr>
        <w:pStyle w:val="Heading1"/>
      </w:pPr>
      <w:r>
        <w:t>Overview</w:t>
      </w:r>
    </w:p>
    <w:p w:rsidR="00A46B8C" w:rsidRDefault="00A46B8C" w:rsidP="00843E0D">
      <w:r w:rsidRPr="00A46B8C">
        <w:t xml:space="preserve">I'm a full-stack web developer with a deep understanding of every layer </w:t>
      </w:r>
      <w:r w:rsidR="003E1230">
        <w:t>of web application architecture.</w:t>
      </w:r>
      <w:r w:rsidRPr="00A46B8C">
        <w:t xml:space="preserve"> I’m truly passionate about building </w:t>
      </w:r>
      <w:r w:rsidR="00FA319A">
        <w:t>applications</w:t>
      </w:r>
      <w:r w:rsidRPr="00A46B8C">
        <w:t xml:space="preserve"> on the web</w:t>
      </w:r>
      <w:r w:rsidR="003E1230">
        <w:t>, and</w:t>
      </w:r>
      <w:r w:rsidRPr="00A46B8C">
        <w:t xml:space="preserve"> I've been at it since 2000 — way back in the days of font tags, web safe colors, and using pixel.gif to make table based layouts work.</w:t>
      </w:r>
    </w:p>
    <w:p w:rsidR="00A46B8C" w:rsidRDefault="00A46B8C" w:rsidP="00843E0D">
      <w:r w:rsidRPr="00A46B8C">
        <w:t xml:space="preserve">As a </w:t>
      </w:r>
      <w:r w:rsidR="003E1230">
        <w:t xml:space="preserve">web </w:t>
      </w:r>
      <w:r w:rsidRPr="00A46B8C">
        <w:t xml:space="preserve">developer who enjoys </w:t>
      </w:r>
      <w:r w:rsidR="003E1230">
        <w:t xml:space="preserve">and focuses on </w:t>
      </w:r>
      <w:r w:rsidRPr="00A46B8C">
        <w:t xml:space="preserve">front-end </w:t>
      </w:r>
      <w:r w:rsidR="003E1230">
        <w:t>web applications</w:t>
      </w:r>
      <w:r w:rsidRPr="00A46B8C">
        <w:t xml:space="preserve">, </w:t>
      </w:r>
      <w:r w:rsidR="003E1230">
        <w:t>I believe the industry</w:t>
      </w:r>
      <w:r w:rsidRPr="00A46B8C">
        <w:t xml:space="preserve"> is </w:t>
      </w:r>
      <w:r w:rsidR="003E1230">
        <w:t>in</w:t>
      </w:r>
      <w:r w:rsidRPr="00A46B8C">
        <w:t xml:space="preserve"> an </w:t>
      </w:r>
      <w:r w:rsidR="003E1230">
        <w:t xml:space="preserve">amazing </w:t>
      </w:r>
      <w:r w:rsidRPr="00A46B8C">
        <w:t>place</w:t>
      </w:r>
      <w:r w:rsidR="003E1230">
        <w:t>, and has incredible potential</w:t>
      </w:r>
      <w:r w:rsidRPr="00A46B8C">
        <w:t>. With the rise of client side SPA frameworks like React</w:t>
      </w:r>
      <w:r w:rsidR="003E1230">
        <w:t>.js</w:t>
      </w:r>
      <w:r w:rsidRPr="00A46B8C">
        <w:t xml:space="preserve"> and Angular</w:t>
      </w:r>
      <w:r w:rsidR="003E1230">
        <w:t>.js</w:t>
      </w:r>
      <w:r w:rsidRPr="00A46B8C">
        <w:t>, alongside leveraging Node</w:t>
      </w:r>
      <w:r w:rsidR="003E1230">
        <w:t>.js</w:t>
      </w:r>
      <w:r w:rsidRPr="00A46B8C">
        <w:t xml:space="preserve"> on the server and for tooling, I'm very excited for the future of building web based applications.</w:t>
      </w:r>
    </w:p>
    <w:p w:rsidR="003664E1" w:rsidRDefault="00843E0D" w:rsidP="00843E0D">
      <w:r>
        <w:t xml:space="preserve">Please see </w:t>
      </w:r>
      <w:hyperlink r:id="rId8" w:history="1">
        <w:r w:rsidRPr="00510915">
          <w:rPr>
            <w:rStyle w:val="Hyperlink"/>
          </w:rPr>
          <w:t>JasonRushton.com</w:t>
        </w:r>
      </w:hyperlink>
      <w:r>
        <w:t xml:space="preserve"> for additional information and project examples.</w:t>
      </w:r>
    </w:p>
    <w:p w:rsidR="004578B1" w:rsidRDefault="00F71205" w:rsidP="00843E0D">
      <w:r w:rsidRPr="00BD15AB">
        <w:rPr>
          <w:b/>
          <w:i/>
        </w:rPr>
        <w:t>Primary Skills</w:t>
      </w:r>
      <w:r w:rsidRPr="00F71205">
        <w:rPr>
          <w:i/>
        </w:rPr>
        <w:t>:</w:t>
      </w:r>
      <w:r w:rsidR="003E1230">
        <w:rPr>
          <w:i/>
        </w:rPr>
        <w:t xml:space="preserve"> </w:t>
      </w:r>
      <w:r w:rsidRPr="00F71205">
        <w:rPr>
          <w:i/>
        </w:rPr>
        <w:t xml:space="preserve">JavaScript, React.js, </w:t>
      </w:r>
      <w:r w:rsidRPr="00F71205">
        <w:rPr>
          <w:i/>
        </w:rPr>
        <w:t>Node.js,</w:t>
      </w:r>
      <w:r w:rsidRPr="00F71205">
        <w:rPr>
          <w:i/>
        </w:rPr>
        <w:t xml:space="preserve"> CSS, HTML, SQL</w:t>
      </w:r>
      <w:r>
        <w:rPr>
          <w:i/>
        </w:rPr>
        <w:t>, Responsive Design</w:t>
      </w:r>
    </w:p>
    <w:p w:rsidR="00BD15AB" w:rsidRDefault="00BD15AB" w:rsidP="003E1230">
      <w:pPr>
        <w:pStyle w:val="Heading1"/>
      </w:pPr>
    </w:p>
    <w:p w:rsidR="00843E0D" w:rsidRDefault="00843E0D" w:rsidP="003E1230">
      <w:pPr>
        <w:pStyle w:val="Heading1"/>
      </w:pPr>
      <w:r>
        <w:t>Work History</w:t>
      </w:r>
    </w:p>
    <w:p w:rsidR="00F71205" w:rsidRDefault="0023795E" w:rsidP="00F71205">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I created The Local Network</w:t>
      </w:r>
      <w:r w:rsidR="00152AFA">
        <w:t xml:space="preserve"> </w:t>
      </w:r>
      <w:r>
        <w:t xml:space="preserve">after </w:t>
      </w:r>
      <w:r w:rsidR="005A218E">
        <w:t xml:space="preserve">a hobby project </w:t>
      </w:r>
      <w:r>
        <w:t>took</w:t>
      </w:r>
      <w:r w:rsidR="005A218E">
        <w:t xml:space="preserve"> off and </w:t>
      </w:r>
      <w:r w:rsidR="00152AFA">
        <w:t>began</w:t>
      </w:r>
      <w:r w:rsidR="005A218E">
        <w:t xml:space="preserve"> generating </w:t>
      </w:r>
      <w:r w:rsidR="00152AFA">
        <w:t>significant income</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xml:space="preserve">, and I’ve </w:t>
      </w:r>
      <w:r w:rsidR="00152AFA">
        <w:t>spent a substantial amount of time</w:t>
      </w:r>
      <w:r w:rsidR="00D2180E">
        <w:t xml:space="preserve"> focused on mastering front-end JavaScript applications</w:t>
      </w:r>
      <w:r w:rsidRPr="00843E0D">
        <w:t>.</w:t>
      </w:r>
    </w:p>
    <w:p w:rsidR="00D2180E" w:rsidRDefault="00152AFA" w:rsidP="00843E0D">
      <w:r>
        <w:t xml:space="preserve">My main source of revenue </w:t>
      </w:r>
      <w:r w:rsidR="006E0A08">
        <w:t>has been Local-Nursing-Homes.com</w:t>
      </w:r>
      <w:r>
        <w:t>,</w:t>
      </w:r>
      <w:r w:rsidR="006E0A08">
        <w:t xml:space="preserve"> </w:t>
      </w:r>
      <w:r>
        <w:t>a</w:t>
      </w:r>
      <w:r w:rsidR="006E0A08">
        <w:t>nd although</w:t>
      </w:r>
      <w:r w:rsidR="00D2180E">
        <w:t xml:space="preserve"> at its core it’s a fairly straight forward </w:t>
      </w:r>
      <w:r w:rsidR="006E0A08">
        <w:t xml:space="preserve">database driven site, extra effort has been put into performance and SEO. The backend uses data caching aggressively, and front end resource concatenation and </w:t>
      </w:r>
      <w:proofErr w:type="spellStart"/>
      <w:r w:rsidR="006E0A08">
        <w:t>minification</w:t>
      </w:r>
      <w:proofErr w:type="spellEnd"/>
      <w:r w:rsidR="006E0A08">
        <w:t xml:space="preserve"> </w:t>
      </w:r>
      <w:r>
        <w:t>were</w:t>
      </w:r>
      <w:r w:rsidR="006E0A08">
        <w:t xml:space="preserve"> implemented where beneficial. </w:t>
      </w:r>
      <w:r w:rsidR="00406176">
        <w:t>I was an early adopter of</w:t>
      </w:r>
      <w:r w:rsidR="006E0A08">
        <w:t xml:space="preserve"> microformats and Schema.org, which </w:t>
      </w:r>
      <w:r w:rsidR="00406176">
        <w:t>were</w:t>
      </w:r>
      <w:r>
        <w:t xml:space="preserve"> </w:t>
      </w:r>
      <w:r w:rsidR="006E0A08">
        <w:t>great boost</w:t>
      </w:r>
      <w:r w:rsidR="00406176">
        <w:t>s</w:t>
      </w:r>
      <w:r w:rsidR="006E0A08">
        <w:t xml:space="preserve"> for SEO.</w:t>
      </w:r>
      <w:r w:rsidR="00406176">
        <w:t xml:space="preserve"> At its peak, the site was getting over 30,000 page views per day</w:t>
      </w:r>
      <w:r w:rsidR="002517BE">
        <w:t xml:space="preserve">, </w:t>
      </w:r>
      <w:r>
        <w:t xml:space="preserve">and </w:t>
      </w:r>
      <w:r w:rsidR="002517BE">
        <w:t xml:space="preserve">its lifetime total page views </w:t>
      </w:r>
      <w:r>
        <w:t xml:space="preserve">comes </w:t>
      </w:r>
      <w:r w:rsidR="002517BE">
        <w:t>in just under 32 million.</w:t>
      </w:r>
    </w:p>
    <w:p w:rsidR="002517BE" w:rsidRDefault="00152AFA" w:rsidP="00843E0D">
      <w:r>
        <w:t>The</w:t>
      </w:r>
      <w:r w:rsidR="002517BE">
        <w:t xml:space="preserve"> app I use to experiment with </w:t>
      </w:r>
      <w:r>
        <w:t xml:space="preserve">new technologies </w:t>
      </w:r>
      <w:r w:rsidR="002517BE">
        <w:t xml:space="preserve">is </w:t>
      </w:r>
      <w:hyperlink r:id="rId9" w:history="1">
        <w:r w:rsidR="002517BE" w:rsidRPr="00FE29E8">
          <w:rPr>
            <w:rStyle w:val="Hyperlink"/>
          </w:rPr>
          <w:t>gw2w2w.com</w:t>
        </w:r>
      </w:hyperlink>
      <w:r w:rsidR="00C93AC8">
        <w:t xml:space="preserve"> (</w:t>
      </w:r>
      <w:hyperlink r:id="rId10" w:history="1">
        <w:r w:rsidR="00C93AC8" w:rsidRPr="00FE29E8">
          <w:rPr>
            <w:rStyle w:val="Hyperlink"/>
          </w:rPr>
          <w:t>github.com/fooey/gw2w2w-react</w:t>
        </w:r>
      </w:hyperlink>
      <w:r w:rsidR="00C93AC8">
        <w:t>)</w:t>
      </w:r>
      <w:r w:rsidR="002517BE">
        <w:t xml:space="preserve">, which I’ve rewritten from scratch at least </w:t>
      </w:r>
      <w:r w:rsidR="00E07BDA">
        <w:t>a half dozen times</w:t>
      </w:r>
      <w:r w:rsidR="002517BE">
        <w:t xml:space="preserve">, with many major overhauls and restructurings in between. It’s a dashboard for </w:t>
      </w:r>
      <w:r w:rsidR="00C93AC8">
        <w:t xml:space="preserve">the </w:t>
      </w:r>
      <w:r w:rsidR="002517BE">
        <w:t>MMO GuildWars</w:t>
      </w:r>
      <w:r w:rsidR="00C93AC8">
        <w:t xml:space="preserve"> </w:t>
      </w:r>
      <w:r w:rsidR="002517BE">
        <w:t>2. The current version</w:t>
      </w:r>
      <w:r w:rsidR="00326796">
        <w:t xml:space="preserve"> is running on React</w:t>
      </w:r>
      <w:r w:rsidR="00AD46AC">
        <w:t>.</w:t>
      </w:r>
      <w:r w:rsidR="00C93AC8">
        <w:t>j</w:t>
      </w:r>
      <w:r w:rsidR="00AD46AC">
        <w:t>s</w:t>
      </w:r>
      <w:r w:rsidR="00326796">
        <w:t xml:space="preserve"> 0.14 </w:t>
      </w:r>
      <w:r w:rsidR="002517BE">
        <w:t xml:space="preserve">using ES6 </w:t>
      </w:r>
      <w:bookmarkStart w:id="0" w:name="_GoBack"/>
      <w:bookmarkEnd w:id="0"/>
      <w:r w:rsidR="002517BE">
        <w:t xml:space="preserve">classes </w:t>
      </w:r>
      <w:r w:rsidR="00326796">
        <w:t>for components,</w:t>
      </w:r>
      <w:r w:rsidR="002517BE">
        <w:t xml:space="preserve"> Immutable.js for data</w:t>
      </w:r>
      <w:r w:rsidR="00326796">
        <w:t>, and Page.js for routing.</w:t>
      </w:r>
      <w:r w:rsidR="00AD46AC">
        <w:t xml:space="preserve"> Previous builds include most React releases since 0.11, a couple versions on Angular</w:t>
      </w:r>
      <w:r w:rsidR="00E07BDA">
        <w:t>.js</w:t>
      </w:r>
      <w:r w:rsidR="00AD46AC">
        <w:t>, partial builds on Backbone</w:t>
      </w:r>
      <w:r w:rsidR="00E07BDA">
        <w:t>.js, some experiments with Web Sockets</w:t>
      </w:r>
      <w:r w:rsidR="00AD46AC">
        <w:t xml:space="preserve">, and several </w:t>
      </w:r>
      <w:r w:rsidR="00E07BDA">
        <w:t xml:space="preserve">releases </w:t>
      </w:r>
      <w:r w:rsidR="00AD46AC">
        <w:t>using home brew frameworks</w:t>
      </w:r>
      <w:r w:rsidR="00E07BDA">
        <w:t xml:space="preserve"> on vanilla JavaScript</w:t>
      </w:r>
      <w:r w:rsidR="00AD46AC">
        <w:t>.</w:t>
      </w:r>
    </w:p>
    <w:p w:rsidR="00843E0D" w:rsidRDefault="001E41D1" w:rsidP="00843E0D">
      <w:r>
        <w:lastRenderedPageBreak/>
        <w:t xml:space="preserve">The various incarnations of gw2w2w.com has spawned a few </w:t>
      </w:r>
      <w:r w:rsidR="00E07BDA">
        <w:t xml:space="preserve">micro-service style </w:t>
      </w:r>
      <w:r>
        <w:t xml:space="preserve">spinoffs. </w:t>
      </w:r>
      <w:hyperlink r:id="rId11" w:history="1">
        <w:r w:rsidRPr="00FE29E8">
          <w:rPr>
            <w:rStyle w:val="Hyperlink"/>
          </w:rPr>
          <w:t>Piely.net</w:t>
        </w:r>
      </w:hyperlink>
      <w:r>
        <w:t xml:space="preserve"> and </w:t>
      </w:r>
      <w:hyperlink r:id="rId12" w:history="1">
        <w:r w:rsidRPr="00FE29E8">
          <w:rPr>
            <w:rStyle w:val="Hyperlink"/>
          </w:rPr>
          <w:t>guilds.gw2w2w.com</w:t>
        </w:r>
      </w:hyperlink>
      <w:r>
        <w:t xml:space="preserve"> generate hot linkable SVGs, while </w:t>
      </w:r>
      <w:hyperlink r:id="rId13" w:history="1">
        <w:r w:rsidRPr="00FE29E8">
          <w:rPr>
            <w:rStyle w:val="Hyperlink"/>
          </w:rPr>
          <w:t>state.gw2w2w.com</w:t>
        </w:r>
      </w:hyperlink>
      <w:r>
        <w:t xml:space="preserve"> is midd</w:t>
      </w:r>
      <w:r w:rsidR="00E07BDA">
        <w:t>leware for the official GW2 API</w:t>
      </w:r>
      <w:r>
        <w:t>s to enhanc</w:t>
      </w:r>
      <w:r w:rsidR="00E07BDA">
        <w:t>e the provided data. The guild emblem generator</w:t>
      </w:r>
      <w:r>
        <w:t xml:space="preserve"> has proven popular among th</w:t>
      </w:r>
      <w:r w:rsidR="00E07BDA">
        <w:t>e community and serves roughly 100,000</w:t>
      </w:r>
      <w:r>
        <w:t xml:space="preserve"> SVG emblems each week.</w:t>
      </w:r>
    </w:p>
    <w:p w:rsidR="001E41D1" w:rsidRDefault="001E41D1" w:rsidP="00843E0D">
      <w:r>
        <w:t xml:space="preserve">Similar to </w:t>
      </w:r>
      <w:r w:rsidR="00E07BDA">
        <w:t xml:space="preserve">the </w:t>
      </w:r>
      <w:r>
        <w:t xml:space="preserve">GW2 Guilds service, </w:t>
      </w:r>
      <w:hyperlink r:id="rId14"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E07BDA" w:rsidRDefault="00E07BDA" w:rsidP="00843E0D">
      <w:r>
        <w:t>Source for all these projects is</w:t>
      </w:r>
      <w:r>
        <w:t xml:space="preserve"> available</w:t>
      </w:r>
      <w:r>
        <w:t xml:space="preserve"> under my GitHub profile at </w:t>
      </w:r>
      <w:hyperlink r:id="rId15" w:history="1">
        <w:r w:rsidRPr="00FE29E8">
          <w:rPr>
            <w:rStyle w:val="Hyperlink"/>
          </w:rPr>
          <w:t>https://github.com/fooey</w:t>
        </w:r>
      </w:hyperlink>
    </w:p>
    <w:p w:rsidR="006819C3" w:rsidRDefault="006819C3" w:rsidP="006819C3">
      <w:pPr>
        <w:rPr>
          <w:i/>
        </w:rPr>
      </w:pPr>
      <w:r w:rsidRPr="00BD15AB">
        <w:rPr>
          <w:b/>
          <w:i/>
        </w:rPr>
        <w:t>Primary Skills</w:t>
      </w:r>
      <w:r w:rsidRPr="00F71205">
        <w:rPr>
          <w:i/>
        </w:rPr>
        <w:t>: JavaScript, React.js, Node.js</w:t>
      </w:r>
      <w:r>
        <w:rPr>
          <w:i/>
        </w:rPr>
        <w:t>, ES6, Babel.js</w:t>
      </w:r>
      <w:r w:rsidR="009678A5">
        <w:rPr>
          <w:i/>
        </w:rPr>
        <w:t>, Express.js, Immutable.js, Async.js</w:t>
      </w:r>
      <w:r w:rsidRPr="00F71205">
        <w:rPr>
          <w:i/>
        </w:rPr>
        <w:t xml:space="preserve">, </w:t>
      </w:r>
      <w:r w:rsidR="009678A5">
        <w:rPr>
          <w:i/>
        </w:rPr>
        <w:t>Single Page Applications</w:t>
      </w:r>
      <w:r w:rsidR="009678A5" w:rsidRPr="00F71205">
        <w:rPr>
          <w:i/>
        </w:rPr>
        <w:t xml:space="preserve">, </w:t>
      </w:r>
      <w:r w:rsidR="009678A5">
        <w:rPr>
          <w:i/>
        </w:rPr>
        <w:t>APIs, JSON</w:t>
      </w:r>
      <w:r w:rsidR="009678A5">
        <w:rPr>
          <w:i/>
        </w:rPr>
        <w:t xml:space="preserve">, </w:t>
      </w:r>
      <w:r w:rsidRPr="00F71205">
        <w:rPr>
          <w:i/>
        </w:rPr>
        <w:t>CSS, HTML</w:t>
      </w:r>
      <w:r>
        <w:rPr>
          <w:i/>
        </w:rPr>
        <w:t xml:space="preserve">, Responsive Design, SVG </w:t>
      </w:r>
    </w:p>
    <w:p w:rsidR="00F71205" w:rsidRDefault="006819C3" w:rsidP="006819C3">
      <w:pPr>
        <w:rPr>
          <w:i/>
        </w:rPr>
      </w:pPr>
      <w:r w:rsidRPr="00BD15AB">
        <w:rPr>
          <w:b/>
          <w:i/>
        </w:rPr>
        <w:t>Additional</w:t>
      </w:r>
      <w:r w:rsidR="009678A5" w:rsidRPr="00BD15AB">
        <w:rPr>
          <w:b/>
          <w:i/>
        </w:rPr>
        <w:t xml:space="preserve"> Skills</w:t>
      </w:r>
      <w:r>
        <w:rPr>
          <w:i/>
        </w:rPr>
        <w:t xml:space="preserve">: </w:t>
      </w:r>
      <w:r w:rsidR="00352510">
        <w:rPr>
          <w:i/>
        </w:rPr>
        <w:t xml:space="preserve">Photoshop, </w:t>
      </w:r>
      <w:r>
        <w:rPr>
          <w:i/>
        </w:rPr>
        <w:t xml:space="preserve">Jade, LESS, Bootstrap, Angular.js, Asset Optimization, ColdFusion, SQL, SEO, </w:t>
      </w:r>
      <w:proofErr w:type="spellStart"/>
      <w:r>
        <w:rPr>
          <w:i/>
        </w:rPr>
        <w:t>Git</w:t>
      </w:r>
      <w:proofErr w:type="spellEnd"/>
      <w:r>
        <w:rPr>
          <w:i/>
        </w:rPr>
        <w:t xml:space="preserve">, Isomorphic, </w:t>
      </w:r>
      <w:r>
        <w:rPr>
          <w:i/>
        </w:rPr>
        <w:t>Server Administration</w:t>
      </w:r>
      <w:r>
        <w:rPr>
          <w:i/>
        </w:rPr>
        <w:t>, Heroku</w:t>
      </w:r>
      <w:r w:rsidR="009678A5">
        <w:rPr>
          <w:i/>
        </w:rPr>
        <w:t>, IIS</w:t>
      </w:r>
      <w:r w:rsidR="009678A5">
        <w:rPr>
          <w:i/>
        </w:rPr>
        <w:t>, Windows Server, SQL Server</w:t>
      </w:r>
    </w:p>
    <w:p w:rsidR="00BD15AB" w:rsidRDefault="00BD15AB" w:rsidP="00843E0D">
      <w:pPr>
        <w:pStyle w:val="Heading2"/>
      </w:pPr>
    </w:p>
    <w:p w:rsidR="00843E0D" w:rsidRDefault="00843E0D" w:rsidP="00843E0D">
      <w:pPr>
        <w:pStyle w:val="Heading2"/>
      </w:pPr>
      <w:r w:rsidRPr="00843E0D">
        <w:t>Lead Web Developer</w:t>
      </w:r>
      <w:r w:rsidR="008A6F1B">
        <w:t>, Co-Founder</w:t>
      </w:r>
      <w:r w:rsidRPr="00843E0D">
        <w:t>; Transiac; 01/2011 – 06/2011</w:t>
      </w:r>
    </w:p>
    <w:p w:rsidR="00843E0D" w:rsidRDefault="00843E0D" w:rsidP="00843E0D">
      <w:r>
        <w:t xml:space="preserve">Transiac was a small startup created by a </w:t>
      </w:r>
      <w:r w:rsidR="00BD15AB">
        <w:t>group</w:t>
      </w:r>
      <w:r>
        <w:t xml:space="preserve"> of ex-coworkers in the wake of our</w:t>
      </w:r>
      <w:r w:rsidR="00C84CEF">
        <w:t xml:space="preserve"> prior</w:t>
      </w:r>
      <w:r>
        <w:t xml:space="preserve"> employer going out of business. The business model was to create a payment processing solution, based on virtual bank checks (ACH), as an alternative payment method for merchants to offer besides credit cards. As the sole developer, I architected and deployed a platform to support one off, batch, and recurring charges, </w:t>
      </w:r>
      <w:r w:rsidR="00BD15AB">
        <w:t xml:space="preserve">all </w:t>
      </w:r>
      <w:r>
        <w:t xml:space="preserve">supporting multiple </w:t>
      </w:r>
      <w:r w:rsidR="00BD15AB">
        <w:t xml:space="preserve">destination </w:t>
      </w:r>
      <w:r>
        <w:t>banks, as well as a robust CRM and reporting platform available to the merchants.</w:t>
      </w:r>
    </w:p>
    <w:p w:rsidR="00BD15AB" w:rsidRDefault="00BD15AB" w:rsidP="00843E0D">
      <w:r>
        <w:t>The application interfaces were all what we now</w:t>
      </w:r>
      <w:r w:rsidR="00851E21">
        <w:t xml:space="preserve"> call Single Page Applications. Given the technology available at the time, they were </w:t>
      </w:r>
      <w:r>
        <w:t>built utilizing iframes instead of the XHR techniques we can use today.</w:t>
      </w:r>
    </w:p>
    <w:p w:rsidR="00FE6BB6" w:rsidRDefault="00843E0D" w:rsidP="00843E0D">
      <w:r>
        <w:t xml:space="preserve">I created a JavaScript module using Canvas which allowed customers to “draw” their signature using their mouse or touch interface. The signature, which was stored as a series of scalable coordinates, was combined with </w:t>
      </w:r>
      <w:r w:rsidR="00995B0F">
        <w:t>the customer’s</w:t>
      </w:r>
      <w:r>
        <w:t xml:space="preserve"> banking information to generate a federally acceptable image of a check.</w:t>
      </w:r>
      <w:r w:rsidR="00FE6BB6">
        <w:t xml:space="preserve"> </w:t>
      </w:r>
      <w:r w:rsidR="00FE6BB6">
        <w:t>A simple to implement jQuery plugin allowed merchants to acquire the signature as needed within their order flow</w:t>
      </w:r>
      <w:r w:rsidR="00FE6BB6">
        <w:t>.</w:t>
      </w:r>
    </w:p>
    <w:p w:rsidR="00843E0D" w:rsidRDefault="00843E0D" w:rsidP="00843E0D">
      <w:r>
        <w:t>We successful processed 10’s of thousands of transactions before funding ran out.</w:t>
      </w:r>
    </w:p>
    <w:p w:rsidR="009678A5" w:rsidRDefault="009678A5" w:rsidP="00843E0D">
      <w:pPr>
        <w:rPr>
          <w:i/>
        </w:rPr>
      </w:pPr>
      <w:r w:rsidRPr="00BD15AB">
        <w:rPr>
          <w:b/>
          <w:i/>
        </w:rPr>
        <w:t>Primary Skills</w:t>
      </w:r>
      <w:r w:rsidRPr="009678A5">
        <w:rPr>
          <w:i/>
        </w:rPr>
        <w:t xml:space="preserve">: </w:t>
      </w:r>
      <w:r>
        <w:rPr>
          <w:i/>
        </w:rPr>
        <w:t>ColdFusion, JavaScript, CSS, HTML, SQL Server, Single Page Applications, API Generation, API Consumption</w:t>
      </w:r>
      <w:r w:rsidR="00AC3A5C">
        <w:rPr>
          <w:i/>
        </w:rPr>
        <w:t>, Backend Application Architecture, Database Architecture, Client Integration Support</w:t>
      </w:r>
    </w:p>
    <w:p w:rsidR="009678A5" w:rsidRDefault="009678A5" w:rsidP="00843E0D">
      <w:pPr>
        <w:rPr>
          <w:i/>
        </w:rPr>
      </w:pPr>
      <w:r w:rsidRPr="00BD15AB">
        <w:rPr>
          <w:b/>
          <w:i/>
        </w:rPr>
        <w:t>Domain</w:t>
      </w:r>
      <w:r w:rsidR="00AC3A5C" w:rsidRPr="00BD15AB">
        <w:rPr>
          <w:b/>
          <w:i/>
        </w:rPr>
        <w:t xml:space="preserve"> Knowledge</w:t>
      </w:r>
      <w:r>
        <w:rPr>
          <w:i/>
        </w:rPr>
        <w:t>: CRM, Billing, Lead Generation, Merchant Accounts</w:t>
      </w:r>
      <w:r w:rsidR="00AC3A5C">
        <w:rPr>
          <w:i/>
        </w:rPr>
        <w:t>, Reporting</w:t>
      </w:r>
      <w:r w:rsidR="00AC3A5C">
        <w:rPr>
          <w:i/>
        </w:rPr>
        <w:t>, ACH</w:t>
      </w:r>
    </w:p>
    <w:p w:rsidR="009678A5" w:rsidRPr="009678A5" w:rsidRDefault="009678A5" w:rsidP="00843E0D">
      <w:pPr>
        <w:rPr>
          <w:i/>
        </w:rPr>
      </w:pPr>
      <w:r w:rsidRPr="00BD15AB">
        <w:rPr>
          <w:b/>
          <w:i/>
        </w:rPr>
        <w:t>Additional Skills</w:t>
      </w:r>
      <w:r>
        <w:rPr>
          <w:i/>
        </w:rPr>
        <w:t xml:space="preserve">: </w:t>
      </w:r>
      <w:r w:rsidR="00AC3A5C">
        <w:rPr>
          <w:i/>
        </w:rPr>
        <w:t>jQuery, Canvas, Data Import/Export, Image Generation</w:t>
      </w:r>
    </w:p>
    <w:p w:rsidR="00BD15AB" w:rsidRDefault="00BD15AB" w:rsidP="00843E0D">
      <w:pPr>
        <w:pStyle w:val="Heading2"/>
        <w:spacing w:line="240" w:lineRule="auto"/>
      </w:pPr>
    </w:p>
    <w:p w:rsidR="00843E0D" w:rsidRPr="003E1230" w:rsidRDefault="00843E0D" w:rsidP="00843E0D">
      <w:pPr>
        <w:pStyle w:val="Heading2"/>
        <w:spacing w:line="240" w:lineRule="auto"/>
        <w:rPr>
          <w:i/>
          <w:sz w:val="24"/>
        </w:rPr>
      </w:pPr>
      <w:r w:rsidRPr="00843E0D">
        <w:t xml:space="preserve">Lead Web Developer; iWorks, </w:t>
      </w:r>
      <w:proofErr w:type="spellStart"/>
      <w:r w:rsidRPr="00843E0D">
        <w:t>Inc</w:t>
      </w:r>
      <w:proofErr w:type="spellEnd"/>
      <w:r w:rsidRPr="00843E0D">
        <w:t>; 02/2001 – 12/2010</w:t>
      </w:r>
      <w:r>
        <w:br/>
      </w:r>
      <w:r w:rsidR="004A3A6D">
        <w:rPr>
          <w:b w:val="0"/>
          <w:i/>
          <w:sz w:val="20"/>
        </w:rPr>
        <w:t>—</w:t>
      </w:r>
      <w:r w:rsidR="003E1230">
        <w:rPr>
          <w:b w:val="0"/>
          <w:i/>
          <w:sz w:val="20"/>
        </w:rPr>
        <w:t xml:space="preserve"> </w:t>
      </w:r>
      <w:r w:rsidRPr="003E1230">
        <w:rPr>
          <w:b w:val="0"/>
          <w:i/>
          <w:sz w:val="20"/>
        </w:rPr>
        <w:t>1 year as designer</w:t>
      </w:r>
      <w:r w:rsidR="00352510">
        <w:rPr>
          <w:b w:val="0"/>
          <w:i/>
          <w:sz w:val="20"/>
        </w:rPr>
        <w:t>;</w:t>
      </w:r>
      <w:r w:rsidRPr="003E1230">
        <w:rPr>
          <w:b w:val="0"/>
          <w:i/>
          <w:sz w:val="20"/>
        </w:rPr>
        <w:t xml:space="preserve"> 2 years as developer</w:t>
      </w:r>
      <w:r w:rsidR="00352510">
        <w:rPr>
          <w:b w:val="0"/>
          <w:i/>
          <w:sz w:val="20"/>
        </w:rPr>
        <w:t>;</w:t>
      </w:r>
      <w:r w:rsidRPr="003E1230">
        <w:rPr>
          <w:b w:val="0"/>
          <w:i/>
          <w:sz w:val="20"/>
        </w:rPr>
        <w:t xml:space="preserve"> 6 years as lead developer</w:t>
      </w:r>
    </w:p>
    <w:p w:rsidR="00843E0D" w:rsidRDefault="00843E0D" w:rsidP="00843E0D">
      <w:r>
        <w:t>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lastRenderedPageBreak/>
        <w:t xml:space="preserve">The iWorks CRM, on which I was the primary architect and </w:t>
      </w:r>
      <w:r w:rsidR="00AC3A5C">
        <w:t>developer</w:t>
      </w:r>
      <w:r>
        <w:t>,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AC3A5C" w:rsidRDefault="00843E0D" w:rsidP="00AC3A5C">
      <w:r>
        <w:t>The system provided in depth tracking metrics with comprehensive fraud detection, all while handling over 40,000 new acquisitions per week at its peak. Our API allowed affiliates to host marketing materials their own servers and marketing platforms as well.</w:t>
      </w:r>
      <w:r w:rsidR="00AC3A5C" w:rsidRPr="00AC3A5C">
        <w:t xml:space="preserve"> </w:t>
      </w:r>
    </w:p>
    <w:p w:rsidR="00AC3A5C" w:rsidRDefault="00AC3A5C" w:rsidP="00AC3A5C">
      <w:pPr>
        <w:rPr>
          <w:i/>
        </w:rPr>
      </w:pPr>
      <w:r w:rsidRPr="00BD15AB">
        <w:rPr>
          <w:b/>
          <w:i/>
        </w:rPr>
        <w:t>Primary Skills</w:t>
      </w:r>
      <w:r w:rsidRPr="009678A5">
        <w:rPr>
          <w:i/>
        </w:rPr>
        <w:t xml:space="preserve">: </w:t>
      </w:r>
      <w:r>
        <w:rPr>
          <w:i/>
        </w:rPr>
        <w:t>ColdFusion, JavaScript, CSS, HTML, SQL Server, Single Page Applications, API Generation, API Consumption, Backend Application Architecture, Database Architecture</w:t>
      </w:r>
    </w:p>
    <w:p w:rsidR="00AC3A5C" w:rsidRDefault="00AC3A5C" w:rsidP="00AC3A5C">
      <w:pPr>
        <w:rPr>
          <w:i/>
        </w:rPr>
      </w:pPr>
      <w:r w:rsidRPr="00BD15AB">
        <w:rPr>
          <w:b/>
          <w:i/>
        </w:rPr>
        <w:t>Domain Knowledge</w:t>
      </w:r>
      <w:r>
        <w:rPr>
          <w:i/>
        </w:rPr>
        <w:t>:</w:t>
      </w:r>
      <w:r>
        <w:rPr>
          <w:i/>
        </w:rPr>
        <w:t xml:space="preserve"> </w:t>
      </w:r>
      <w:r>
        <w:rPr>
          <w:i/>
        </w:rPr>
        <w:t>CRM, Billing</w:t>
      </w:r>
      <w:r>
        <w:rPr>
          <w:i/>
        </w:rPr>
        <w:t>, Reporting</w:t>
      </w:r>
      <w:r>
        <w:rPr>
          <w:i/>
        </w:rPr>
        <w:t xml:space="preserve">, Lead Generation, Merchant Accounts, </w:t>
      </w:r>
      <w:r>
        <w:rPr>
          <w:i/>
        </w:rPr>
        <w:t>Credit Card Processing, Fraud Detection, PCI Compliance</w:t>
      </w:r>
      <w:r w:rsidR="00745BB9">
        <w:rPr>
          <w:i/>
        </w:rPr>
        <w:t>, CAN SPAM, E-Mail Marketing, Affiliate Marketing</w:t>
      </w:r>
    </w:p>
    <w:p w:rsidR="004578B1" w:rsidRDefault="00AC3A5C" w:rsidP="00843E0D">
      <w:pPr>
        <w:rPr>
          <w:i/>
        </w:rPr>
      </w:pPr>
      <w:r w:rsidRPr="00BD15AB">
        <w:rPr>
          <w:b/>
          <w:i/>
        </w:rPr>
        <w:t>Additional Skills</w:t>
      </w:r>
      <w:r>
        <w:rPr>
          <w:i/>
        </w:rPr>
        <w:t>:</w:t>
      </w:r>
      <w:r>
        <w:rPr>
          <w:i/>
        </w:rPr>
        <w:t xml:space="preserve"> </w:t>
      </w:r>
      <w:r w:rsidR="00352510">
        <w:rPr>
          <w:i/>
        </w:rPr>
        <w:t xml:space="preserve">Photoshop, </w:t>
      </w:r>
      <w:r>
        <w:rPr>
          <w:i/>
        </w:rPr>
        <w:t>jQuery, Server Administration</w:t>
      </w:r>
      <w:r>
        <w:rPr>
          <w:i/>
        </w:rPr>
        <w:t>, SQL Server Administration</w:t>
      </w:r>
      <w:r>
        <w:rPr>
          <w:i/>
        </w:rPr>
        <w:t>, IIS</w:t>
      </w:r>
      <w:r>
        <w:rPr>
          <w:i/>
        </w:rPr>
        <w:t>, Split Testing, A/B Testing</w:t>
      </w:r>
      <w:r>
        <w:rPr>
          <w:i/>
        </w:rPr>
        <w:t>, Data Import/Export</w:t>
      </w:r>
      <w:r>
        <w:rPr>
          <w:i/>
        </w:rPr>
        <w:t>, JVM Tuning</w:t>
      </w:r>
      <w:r>
        <w:rPr>
          <w:i/>
        </w:rPr>
        <w:t>, Client Integration Support, Database Optimization, Query Tuning</w:t>
      </w:r>
    </w:p>
    <w:p w:rsidR="00BD15AB" w:rsidRDefault="00BD15AB" w:rsidP="003E1230">
      <w:pPr>
        <w:pStyle w:val="Heading1"/>
      </w:pPr>
    </w:p>
    <w:p w:rsidR="00AB7C31" w:rsidRDefault="00AB7C31" w:rsidP="003E1230">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F71205" w:rsidRDefault="00FE6130" w:rsidP="00745BB9">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3E1230">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r w:rsidR="00352510">
              <w:t>, Photoshop</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Servers: Heroku</w:t>
            </w:r>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0C315D"/>
    <w:rsid w:val="00126BB1"/>
    <w:rsid w:val="00152AFA"/>
    <w:rsid w:val="00195AFF"/>
    <w:rsid w:val="001E41D1"/>
    <w:rsid w:val="0023795E"/>
    <w:rsid w:val="00243D32"/>
    <w:rsid w:val="002517BE"/>
    <w:rsid w:val="002F0876"/>
    <w:rsid w:val="00326796"/>
    <w:rsid w:val="00352510"/>
    <w:rsid w:val="003664E1"/>
    <w:rsid w:val="003A3345"/>
    <w:rsid w:val="003A76A3"/>
    <w:rsid w:val="003E1230"/>
    <w:rsid w:val="00406176"/>
    <w:rsid w:val="00433E87"/>
    <w:rsid w:val="004578B1"/>
    <w:rsid w:val="004A3A6D"/>
    <w:rsid w:val="00510915"/>
    <w:rsid w:val="005A218E"/>
    <w:rsid w:val="006819C3"/>
    <w:rsid w:val="006E0A08"/>
    <w:rsid w:val="0074224A"/>
    <w:rsid w:val="00745BB9"/>
    <w:rsid w:val="0076043C"/>
    <w:rsid w:val="007800F5"/>
    <w:rsid w:val="008237E8"/>
    <w:rsid w:val="00843E0D"/>
    <w:rsid w:val="00851E21"/>
    <w:rsid w:val="008A6F1B"/>
    <w:rsid w:val="009678A5"/>
    <w:rsid w:val="00995B0F"/>
    <w:rsid w:val="00A46B8C"/>
    <w:rsid w:val="00AB7C31"/>
    <w:rsid w:val="00AC3A5C"/>
    <w:rsid w:val="00AD46AC"/>
    <w:rsid w:val="00B91898"/>
    <w:rsid w:val="00BD15AB"/>
    <w:rsid w:val="00C84CEF"/>
    <w:rsid w:val="00C93AC8"/>
    <w:rsid w:val="00D2180E"/>
    <w:rsid w:val="00E07BDA"/>
    <w:rsid w:val="00E331B1"/>
    <w:rsid w:val="00F71205"/>
    <w:rsid w:val="00F84B2C"/>
    <w:rsid w:val="00FA319A"/>
    <w:rsid w:val="00FE29E8"/>
    <w:rsid w:val="00FE6130"/>
    <w:rsid w:val="00FE6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3E1230"/>
    <w:pPr>
      <w:keepNext/>
      <w:keepLines/>
      <w:spacing w:after="240" w:line="240" w:lineRule="auto"/>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autoRedefine/>
    <w:uiPriority w:val="9"/>
    <w:unhideWhenUsed/>
    <w:qFormat/>
    <w:rsid w:val="003E1230"/>
    <w:pPr>
      <w:keepNext/>
      <w:keepLines/>
      <w:spacing w:before="160" w:after="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3E1230"/>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3E1230"/>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asonrushton.com/" TargetMode="External"/><Relationship Id="rId13" Type="http://schemas.openxmlformats.org/officeDocument/2006/relationships/hyperlink" Target="http://state.gw2w2w.com" TargetMode="External"/><Relationship Id="rId3" Type="http://schemas.openxmlformats.org/officeDocument/2006/relationships/webSettings" Target="webSettings.xml"/><Relationship Id="rId7" Type="http://schemas.openxmlformats.org/officeDocument/2006/relationships/hyperlink" Target="https://github.com/fooey" TargetMode="External"/><Relationship Id="rId12" Type="http://schemas.openxmlformats.org/officeDocument/2006/relationships/hyperlink" Target="http://guilds.gw2w2w.com/"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linkedin.com/in/jrushton" TargetMode="External"/><Relationship Id="rId11" Type="http://schemas.openxmlformats.org/officeDocument/2006/relationships/hyperlink" Target="http://www.piely.net" TargetMode="External"/><Relationship Id="rId5" Type="http://schemas.openxmlformats.org/officeDocument/2006/relationships/hyperlink" Target="http://jasonrushton.com/" TargetMode="External"/><Relationship Id="rId15" Type="http://schemas.openxmlformats.org/officeDocument/2006/relationships/hyperlink" Target="https://github.com/fooey" TargetMode="External"/><Relationship Id="rId10" Type="http://schemas.openxmlformats.org/officeDocument/2006/relationships/hyperlink" Target="http://github.com/fooey/gw2w2w-react" TargetMode="External"/><Relationship Id="rId4" Type="http://schemas.openxmlformats.org/officeDocument/2006/relationships/hyperlink" Target="mailto:jason@jasonrushton.com" TargetMode="External"/><Relationship Id="rId9" Type="http://schemas.openxmlformats.org/officeDocument/2006/relationships/hyperlink" Target="http://gw2w2w.com" TargetMode="External"/><Relationship Id="rId14" Type="http://schemas.openxmlformats.org/officeDocument/2006/relationships/hyperlink" Target="http://nosr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40</Words>
  <Characters>878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3</cp:revision>
  <cp:lastPrinted>2015-06-28T23:02:00Z</cp:lastPrinted>
  <dcterms:created xsi:type="dcterms:W3CDTF">2015-06-28T23:03:00Z</dcterms:created>
  <dcterms:modified xsi:type="dcterms:W3CDTF">2015-06-28T23:03:00Z</dcterms:modified>
</cp:coreProperties>
</file>